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2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2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12:34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38475ec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MW7FMAxDhV6A978lb6DyyUWXLgWk4TtAEmcgJJKiU/1nuT7qW1XJrVZe3+ar/q7/fqsgtay2VNJslnjAOBeobA7w0qjzaB3hAWUDeYAXyirlVdPvnj8k/V0H+rJiGPSlvHhoy1/FLYNMsdriBcr4ubF1ea1HRVNQaBoGe69vM25tT5FrPQoG5TdttdajQEHmGFqMybpf/XSbK+yt66M2vYgx8Fv+0MHjGfG67TekNTpoij3gb4QF1CNyH8wvbY6VfeA/yHtIEWPvP0QdmECCvOYPHBRm8iZWt34eQGk07n3eP9oGM3tf5DOJRZaOzAfnxzvbiMGT/CNW5kaRfXGexycvt8o3eGSBOUBO5jcRjSBdB3k1vwQv+EwQ9oG+CDHipumLfPnc/91vYGJhVYlltPw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Yes! That's the one. Then we had Good Vibrations, which had some good</w:t>
      </w:r>
      <w:r>
        <w:t xml:space="preserve"> </w:t>
      </w:r>
      <w:r>
        <w:t xml:space="preserve">old stuff, but the used music section at Face The Music was a goldmi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2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12:34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38475e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rettterpstra.com/6b5feb2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ettterpstra.com/6b5feb2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2f</dc:title>
  <dc:creator/>
  <cp:keywords/>
  <dcterms:created xsi:type="dcterms:W3CDTF">2026-04-25T12:34:04Z</dcterms:created>
  <dcterms:modified xsi:type="dcterms:W3CDTF">2026-04-25T12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